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From:</w:t>
      </w:r>
      <w:r w:rsidRPr="00FD3D93">
        <w:rPr>
          <w:rFonts w:asciiTheme="minorHAnsi" w:hAnsiTheme="minorHAnsi" w:cstheme="minorHAnsi"/>
          <w:sz w:val="24"/>
          <w:szCs w:val="24"/>
        </w:rPr>
        <w:tab/>
        <w:t>Mengel, Dwight (DFA)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Sent:</w:t>
      </w:r>
      <w:r w:rsidRPr="00FD3D93">
        <w:rPr>
          <w:rFonts w:asciiTheme="minorHAnsi" w:hAnsiTheme="minorHAnsi" w:cstheme="minorHAnsi"/>
          <w:sz w:val="24"/>
          <w:szCs w:val="24"/>
        </w:rPr>
        <w:tab/>
        <w:t>Monday, April 17, 2017 2:38 PM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Cc:</w:t>
      </w:r>
      <w:r w:rsidRPr="00FD3D93">
        <w:rPr>
          <w:rFonts w:asciiTheme="minorHAnsi" w:hAnsiTheme="minorHAnsi" w:cstheme="minorHAnsi"/>
          <w:sz w:val="24"/>
          <w:szCs w:val="24"/>
        </w:rPr>
        <w:tab/>
        <w:t>'For the Human Services Community digest'</w:t>
      </w:r>
    </w:p>
    <w:p w:rsidR="00C53384" w:rsidRPr="00FD3D93" w:rsidRDefault="00FD3D93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ubject: </w:t>
      </w:r>
      <w:r w:rsidR="00C53384" w:rsidRPr="00FD3D93">
        <w:rPr>
          <w:rFonts w:asciiTheme="minorHAnsi" w:hAnsiTheme="minorHAnsi" w:cstheme="minorHAnsi"/>
          <w:sz w:val="24"/>
          <w:szCs w:val="24"/>
        </w:rPr>
        <w:t>Tompkins County 5311 Rural transit Grant public notice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  <w:r w:rsidRPr="00FD3D93">
        <w:rPr>
          <w:rFonts w:asciiTheme="minorHAnsi" w:hAnsiTheme="minorHAnsi" w:cstheme="minorHAnsi"/>
          <w:b/>
          <w:sz w:val="24"/>
          <w:szCs w:val="24"/>
        </w:rPr>
        <w:t>Tompkins County FTA Formula Grants for Rural Area Program (Section 5311)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b/>
          <w:sz w:val="24"/>
          <w:szCs w:val="24"/>
        </w:rPr>
      </w:pPr>
      <w:r w:rsidRPr="00FD3D93">
        <w:rPr>
          <w:rFonts w:asciiTheme="minorHAnsi" w:hAnsiTheme="minorHAnsi" w:cstheme="minorHAnsi"/>
          <w:b/>
          <w:sz w:val="24"/>
          <w:szCs w:val="24"/>
        </w:rPr>
        <w:t>Public Notice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Public notice is hereby made that the Tompkins County is applying for federal financial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assistance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to provide public transportation service as follows: projects to provide public mass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transportation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service for rural operating assistance, capital assistance, Appalachian funds, and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mobility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management projects for 2017 and 2018 fiscal years, and has made provision for the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commitment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of non-Federal shares for each of these projects;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The transportation service will be available to the general public during all hours of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operation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.  The project would be financed by FTA Section 5311 Rural Program public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transportation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funds, with additional funds to be provided by the New York State Operating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Assistance Program, the Tompkins Consolidated Area Transit, Inc., and Cornell Cooperative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Extension of Tompkins County fringe benefits used as matching funds.</w:t>
      </w:r>
      <w:r w:rsidR="00FD3D93">
        <w:rPr>
          <w:rFonts w:asciiTheme="minorHAnsi" w:hAnsiTheme="minorHAnsi" w:cstheme="minorHAnsi"/>
          <w:sz w:val="24"/>
          <w:szCs w:val="24"/>
        </w:rPr>
        <w:t xml:space="preserve"> </w:t>
      </w:r>
      <w:r w:rsidRPr="00FD3D93">
        <w:rPr>
          <w:rFonts w:asciiTheme="minorHAnsi" w:hAnsiTheme="minorHAnsi" w:cstheme="minorHAnsi"/>
          <w:sz w:val="24"/>
          <w:szCs w:val="24"/>
        </w:rPr>
        <w:t xml:space="preserve">The total Federal share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requested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for all projects is expected to be $2,880,501. 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Comments on the proposed project are invited from the general public, private bus and taxi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companies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, other public transportation providers and human service agencies.  Interested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parties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may comment on the project or obtain more details about the project by writing to: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Dwight Mengel, Chief Transportation Planner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Tompkins County Department of Social Services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320 W. State Street, Ithaca, NY 14850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607-274-5605 dwight.mengel@dfa.state.ny.us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Human service agencies that receive assistance from other Federal agencies for non-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emergency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transportation services are encouraged to participate and coordinate with the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provider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in the planning, design and delivery of transportation services.  Agencies may obtain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copies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of the service description and submit proposals for service coordination.  Private bus and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taxi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operators may request copies of the project service description from the above named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person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and may submit comments on the service as described.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If you wish to comment on any aspect of the proposed project, submit a proposal or a request 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proofErr w:type="gramStart"/>
      <w:r w:rsidRPr="00FD3D93">
        <w:rPr>
          <w:rFonts w:asciiTheme="minorHAnsi" w:hAnsiTheme="minorHAnsi" w:cstheme="minorHAnsi"/>
          <w:sz w:val="24"/>
          <w:szCs w:val="24"/>
        </w:rPr>
        <w:t>for</w:t>
      </w:r>
      <w:proofErr w:type="gramEnd"/>
      <w:r w:rsidRPr="00FD3D93">
        <w:rPr>
          <w:rFonts w:asciiTheme="minorHAnsi" w:hAnsiTheme="minorHAnsi" w:cstheme="minorHAnsi"/>
          <w:sz w:val="24"/>
          <w:szCs w:val="24"/>
        </w:rPr>
        <w:t xml:space="preserve"> service coordination or request a public hearing on this project, you must make your interest known in writing within fifteen calendar days of the date of this publication and </w:t>
      </w:r>
      <w:r w:rsidRPr="00FD3D93">
        <w:rPr>
          <w:rFonts w:asciiTheme="minorHAnsi" w:hAnsiTheme="minorHAnsi" w:cstheme="minorHAnsi"/>
          <w:sz w:val="24"/>
          <w:szCs w:val="24"/>
        </w:rPr>
        <w:lastRenderedPageBreak/>
        <w:t xml:space="preserve">provide your comments within fifteen calendar days of your receipt of the project service description.  Your </w:t>
      </w:r>
      <w:bookmarkStart w:id="0" w:name="_GoBack"/>
      <w:bookmarkEnd w:id="0"/>
      <w:r w:rsidRPr="00FD3D93">
        <w:rPr>
          <w:rFonts w:asciiTheme="minorHAnsi" w:hAnsiTheme="minorHAnsi" w:cstheme="minorHAnsi"/>
          <w:sz w:val="24"/>
          <w:szCs w:val="24"/>
        </w:rPr>
        <w:t>requests and/or comments must be forwarded to the above person.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Dwight Mengel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Chief Transportation Planner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 xml:space="preserve">Tompkins County </w:t>
      </w:r>
      <w:proofErr w:type="spellStart"/>
      <w:r w:rsidRPr="00FD3D93">
        <w:rPr>
          <w:rFonts w:asciiTheme="minorHAnsi" w:hAnsiTheme="minorHAnsi" w:cstheme="minorHAnsi"/>
          <w:sz w:val="24"/>
          <w:szCs w:val="24"/>
        </w:rPr>
        <w:t>Dept</w:t>
      </w:r>
      <w:proofErr w:type="spellEnd"/>
      <w:r w:rsidRPr="00FD3D93">
        <w:rPr>
          <w:rFonts w:asciiTheme="minorHAnsi" w:hAnsiTheme="minorHAnsi" w:cstheme="minorHAnsi"/>
          <w:sz w:val="24"/>
          <w:szCs w:val="24"/>
        </w:rPr>
        <w:t xml:space="preserve"> of Social Services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320 W. Martin Luther King St.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Ithaca, NY 14850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607-274-5605 (v)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r w:rsidRPr="00FD3D93">
        <w:rPr>
          <w:rFonts w:asciiTheme="minorHAnsi" w:hAnsiTheme="minorHAnsi" w:cstheme="minorHAnsi"/>
          <w:sz w:val="24"/>
          <w:szCs w:val="24"/>
        </w:rPr>
        <w:t>607-274-5666 (f)</w:t>
      </w:r>
    </w:p>
    <w:p w:rsidR="00C53384" w:rsidRPr="00FD3D93" w:rsidRDefault="00C53384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</w:p>
    <w:p w:rsidR="00C53384" w:rsidRPr="00FD3D93" w:rsidRDefault="00FD3D93" w:rsidP="00C53384">
      <w:pPr>
        <w:pStyle w:val="PlainText"/>
        <w:rPr>
          <w:rFonts w:asciiTheme="minorHAnsi" w:hAnsiTheme="minorHAnsi" w:cstheme="minorHAnsi"/>
          <w:sz w:val="24"/>
          <w:szCs w:val="24"/>
        </w:rPr>
      </w:pPr>
      <w:hyperlink r:id="rId5" w:history="1">
        <w:r w:rsidR="00C53384" w:rsidRPr="00FD3D93">
          <w:rPr>
            <w:rStyle w:val="Hyperlink"/>
            <w:rFonts w:asciiTheme="minorHAnsi" w:hAnsiTheme="minorHAnsi" w:cstheme="minorHAnsi"/>
            <w:sz w:val="24"/>
            <w:szCs w:val="24"/>
          </w:rPr>
          <w:t>Tompkins Co. Coordinated Transportation Planning</w:t>
        </w:r>
      </w:hyperlink>
    </w:p>
    <w:p w:rsidR="00C53384" w:rsidRPr="00C53384" w:rsidRDefault="00C53384" w:rsidP="00C53384">
      <w:pPr>
        <w:pStyle w:val="PlainText"/>
        <w:rPr>
          <w:rFonts w:ascii="Courier New" w:hAnsi="Courier New" w:cs="Courier New"/>
        </w:rPr>
      </w:pPr>
    </w:p>
    <w:p w:rsidR="00C53384" w:rsidRDefault="00C53384" w:rsidP="00C53384">
      <w:pPr>
        <w:pStyle w:val="PlainText"/>
        <w:rPr>
          <w:rFonts w:ascii="Courier New" w:hAnsi="Courier New" w:cs="Courier New"/>
        </w:rPr>
      </w:pPr>
    </w:p>
    <w:sectPr w:rsidR="00C53384" w:rsidSect="0041507E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zQ0szQ1NTYxNjdS0lEKTi0uzszPAykwrAUAI8orASwAAAA="/>
  </w:docVars>
  <w:rsids>
    <w:rsidRoot w:val="004531D7"/>
    <w:rsid w:val="004531D7"/>
    <w:rsid w:val="008263B1"/>
    <w:rsid w:val="00C53384"/>
    <w:rsid w:val="00FD3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1507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1507E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FD3D9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1507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1507E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FD3D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tccoordinatedplan.org/public-notice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York State</Company>
  <LinksUpToDate>false</LinksUpToDate>
  <CharactersWithSpaces>29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ngel, Dwight (DFA3-A50)</dc:creator>
  <cp:lastModifiedBy>Mengel, Dwight (DFA3-A50)</cp:lastModifiedBy>
  <cp:revision>3</cp:revision>
  <dcterms:created xsi:type="dcterms:W3CDTF">2017-04-20T14:13:00Z</dcterms:created>
  <dcterms:modified xsi:type="dcterms:W3CDTF">2017-04-20T14:16:00Z</dcterms:modified>
</cp:coreProperties>
</file>